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8D596" w14:textId="7F45BEC3" w:rsidR="00F10C5A" w:rsidRPr="00F10C5A" w:rsidRDefault="00F10C5A" w:rsidP="00F10C5A">
      <w:pPr>
        <w:shd w:val="clear" w:color="auto" w:fill="ED5442"/>
        <w:suppressAutoHyphens/>
        <w:spacing w:before="100"/>
        <w:jc w:val="center"/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</w:pPr>
      <w:r w:rsidRPr="00F10C5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Formulaire de candidature - Bourse</w:t>
      </w:r>
      <w:r w:rsidR="004557A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s</w:t>
      </w:r>
      <w:r w:rsidRPr="00F10C5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 xml:space="preserve"> </w:t>
      </w:r>
      <w:r w:rsidR="004557AA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</w:rPr>
        <w:t>étudiantes</w:t>
      </w:r>
    </w:p>
    <w:p w14:paraId="4116B2A2" w14:textId="77777777" w:rsidR="00F10C5A" w:rsidRPr="00C64B92" w:rsidRDefault="00F10C5A" w:rsidP="00F10C5A">
      <w:pPr>
        <w:pStyle w:val="Paragraphedeliste"/>
        <w:ind w:left="0"/>
        <w:jc w:val="both"/>
        <w:rPr>
          <w:color w:val="FF0000"/>
        </w:rPr>
      </w:pPr>
      <w:r w:rsidRPr="00C64B92">
        <w:rPr>
          <w:color w:val="FF0000"/>
        </w:rPr>
        <w:t xml:space="preserve">Pour candidater : </w:t>
      </w:r>
    </w:p>
    <w:p w14:paraId="1ECFD435" w14:textId="072F90DB" w:rsidR="00F10C5A" w:rsidRDefault="0059665F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  <w:sz w:val="20"/>
        </w:rPr>
      </w:pPr>
      <w:r>
        <w:rPr>
          <w:color w:val="FF0000"/>
        </w:rPr>
        <w:t>V</w:t>
      </w:r>
      <w:r w:rsidR="00F10C5A" w:rsidRPr="00C64B92">
        <w:rPr>
          <w:color w:val="FF0000"/>
        </w:rPr>
        <w:t xml:space="preserve">ous devez </w:t>
      </w:r>
      <w:r w:rsidR="00F10C5A" w:rsidRPr="006E194D">
        <w:rPr>
          <w:color w:val="FF0000"/>
        </w:rPr>
        <w:t>être membre</w:t>
      </w:r>
      <w:r w:rsidR="00F10C5A" w:rsidRPr="00C64B92">
        <w:rPr>
          <w:color w:val="FF0000"/>
        </w:rPr>
        <w:t xml:space="preserve"> de la Société de Biom</w:t>
      </w:r>
      <w:r w:rsidR="006E194D">
        <w:rPr>
          <w:color w:val="FF0000"/>
        </w:rPr>
        <w:t>écanique pour l’année en cours (v</w:t>
      </w:r>
      <w:r w:rsidR="00F10C5A" w:rsidRPr="006E194D">
        <w:rPr>
          <w:color w:val="FF0000"/>
        </w:rPr>
        <w:t xml:space="preserve">oir ce </w:t>
      </w:r>
      <w:hyperlink r:id="rId7" w:history="1">
        <w:r w:rsidR="00F10C5A" w:rsidRPr="006E194D">
          <w:rPr>
            <w:rStyle w:val="Lienhypertexte"/>
          </w:rPr>
          <w:t>Lien</w:t>
        </w:r>
      </w:hyperlink>
      <w:bookmarkStart w:id="1" w:name="_GoBack"/>
      <w:bookmarkEnd w:id="1"/>
      <w:r w:rsidR="006E194D">
        <w:rPr>
          <w:color w:val="FF0000"/>
          <w:sz w:val="20"/>
        </w:rPr>
        <w:t>) ;</w:t>
      </w:r>
    </w:p>
    <w:p w14:paraId="2713A232" w14:textId="1BF851E6" w:rsidR="006E194D" w:rsidRDefault="006E194D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</w:rPr>
      </w:pPr>
      <w:r w:rsidRPr="006E194D">
        <w:rPr>
          <w:color w:val="FF0000"/>
        </w:rPr>
        <w:t>Vous devez avoir soumis un résumé au congrès</w:t>
      </w:r>
      <w:r>
        <w:rPr>
          <w:color w:val="FF0000"/>
        </w:rPr>
        <w:t> ;</w:t>
      </w:r>
    </w:p>
    <w:p w14:paraId="260CC98D" w14:textId="781C7142" w:rsidR="00F10C5A" w:rsidRPr="006E194D" w:rsidRDefault="006E194D" w:rsidP="006E194D">
      <w:pPr>
        <w:pStyle w:val="Paragraphedeliste"/>
        <w:numPr>
          <w:ilvl w:val="0"/>
          <w:numId w:val="4"/>
        </w:numPr>
        <w:ind w:left="426"/>
        <w:jc w:val="both"/>
        <w:rPr>
          <w:color w:val="FF0000"/>
        </w:rPr>
      </w:pPr>
      <w:r w:rsidRPr="006E194D">
        <w:rPr>
          <w:color w:val="FF0000"/>
        </w:rPr>
        <w:t xml:space="preserve">Vous </w:t>
      </w:r>
      <w:r w:rsidRPr="006E194D">
        <w:rPr>
          <w:color w:val="FF0000"/>
          <w:u w:val="single"/>
        </w:rPr>
        <w:t>NE DEVEZ PAS PAYER l</w:t>
      </w:r>
      <w:r w:rsidR="00F10C5A" w:rsidRPr="006E194D">
        <w:rPr>
          <w:color w:val="FF0000"/>
          <w:u w:val="single"/>
        </w:rPr>
        <w:t>es frais d’inscription</w:t>
      </w:r>
      <w:r w:rsidR="00F10C5A" w:rsidRPr="006E194D">
        <w:rPr>
          <w:color w:val="FF0000"/>
        </w:rPr>
        <w:t xml:space="preserve"> au congrès avant l’obtention de notre réponse.</w:t>
      </w:r>
    </w:p>
    <w:p w14:paraId="539CE6F6" w14:textId="77777777" w:rsidR="00F10C5A" w:rsidRDefault="00F10C5A" w:rsidP="00F10C5A">
      <w:pPr>
        <w:pStyle w:val="Paragraphedeliste"/>
        <w:spacing w:after="240"/>
        <w:ind w:left="0"/>
        <w:rPr>
          <w:color w:val="FF0000"/>
        </w:rPr>
      </w:pPr>
    </w:p>
    <w:p w14:paraId="455542CF" w14:textId="5738E930" w:rsidR="00F10C5A" w:rsidRDefault="00F10C5A" w:rsidP="00F10C5A">
      <w:pPr>
        <w:pStyle w:val="Paragraphedeliste"/>
        <w:numPr>
          <w:ilvl w:val="0"/>
          <w:numId w:val="2"/>
        </w:numPr>
      </w:pPr>
      <w:r>
        <w:t xml:space="preserve">Nom : </w:t>
      </w:r>
      <w:r w:rsidRPr="00893AF0">
        <w:rPr>
          <w:noProof/>
          <w:color w:val="0000FF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2" w:name="Texte1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="006A7399">
        <w:rPr>
          <w:noProof/>
          <w:color w:val="0000FF"/>
        </w:rPr>
        <w:t> </w:t>
      </w:r>
      <w:r w:rsidR="006A7399">
        <w:rPr>
          <w:noProof/>
          <w:color w:val="0000FF"/>
        </w:rPr>
        <w:t> </w:t>
      </w:r>
      <w:r w:rsidR="006A7399">
        <w:rPr>
          <w:noProof/>
          <w:color w:val="0000FF"/>
        </w:rPr>
        <w:t> </w:t>
      </w:r>
      <w:r w:rsidR="006A7399">
        <w:rPr>
          <w:noProof/>
          <w:color w:val="0000FF"/>
        </w:rPr>
        <w:t> </w:t>
      </w:r>
      <w:r w:rsidR="006A7399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2"/>
      <w:r>
        <w:tab/>
        <w:t xml:space="preserve">Prénom : </w:t>
      </w:r>
      <w:r w:rsidRPr="00893AF0">
        <w:rPr>
          <w:noProof/>
          <w:color w:val="0000FF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3" w:name="Texte2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="00CA11C5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3"/>
    </w:p>
    <w:p w14:paraId="72F0D810" w14:textId="77777777" w:rsidR="00F10C5A" w:rsidRDefault="00F10C5A" w:rsidP="00F10C5A">
      <w:pPr>
        <w:pStyle w:val="Paragraphedeliste"/>
        <w:numPr>
          <w:ilvl w:val="0"/>
          <w:numId w:val="2"/>
        </w:numPr>
      </w:pPr>
      <w:r>
        <w:t xml:space="preserve">Adresse électronique : </w:t>
      </w:r>
      <w:r w:rsidRPr="00893AF0">
        <w:rPr>
          <w:noProof/>
          <w:color w:val="0000FF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4" w:name="Texte3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D66376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4"/>
    </w:p>
    <w:p w14:paraId="1C9DC7FD" w14:textId="00D8B673" w:rsidR="00F10C5A" w:rsidRDefault="00D66376" w:rsidP="00F10C5A">
      <w:pPr>
        <w:pStyle w:val="Paragraphedeliste"/>
        <w:numPr>
          <w:ilvl w:val="0"/>
          <w:numId w:val="2"/>
        </w:numPr>
        <w:tabs>
          <w:tab w:val="left" w:pos="1843"/>
        </w:tabs>
      </w:pPr>
      <w:r>
        <w:t xml:space="preserve">Affiliation </w:t>
      </w:r>
      <w:r>
        <w:rPr>
          <w:i/>
          <w:sz w:val="18"/>
        </w:rPr>
        <w:t>(L</w:t>
      </w:r>
      <w:r w:rsidR="00801FBB" w:rsidRPr="00D66376">
        <w:rPr>
          <w:i/>
          <w:sz w:val="18"/>
        </w:rPr>
        <w:t>aboratoire / Université</w:t>
      </w:r>
      <w:r>
        <w:rPr>
          <w:i/>
          <w:sz w:val="18"/>
        </w:rPr>
        <w:t>)</w:t>
      </w:r>
      <w:r>
        <w:t xml:space="preserve"> : </w:t>
      </w:r>
      <w:r w:rsidR="00F10C5A" w:rsidRPr="00893AF0">
        <w:rPr>
          <w:noProof/>
          <w:color w:val="0000FF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5" w:name="Texte4"/>
      <w:r w:rsidR="00F10C5A" w:rsidRPr="00893AF0">
        <w:rPr>
          <w:noProof/>
          <w:color w:val="0000FF"/>
        </w:rPr>
        <w:instrText xml:space="preserve"> FORMTEXT </w:instrText>
      </w:r>
      <w:r w:rsidR="00F10C5A" w:rsidRPr="00893AF0">
        <w:rPr>
          <w:noProof/>
          <w:color w:val="0000FF"/>
        </w:rPr>
      </w:r>
      <w:r w:rsidR="00F10C5A" w:rsidRPr="00893AF0">
        <w:rPr>
          <w:noProof/>
          <w:color w:val="0000FF"/>
        </w:rPr>
        <w:fldChar w:fldCharType="separate"/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95079C">
        <w:rPr>
          <w:noProof/>
          <w:color w:val="0000FF"/>
        </w:rPr>
        <w:t> </w:t>
      </w:r>
      <w:r w:rsidR="00F10C5A" w:rsidRPr="00893AF0">
        <w:rPr>
          <w:noProof/>
          <w:color w:val="0000FF"/>
        </w:rPr>
        <w:fldChar w:fldCharType="end"/>
      </w:r>
      <w:bookmarkEnd w:id="5"/>
    </w:p>
    <w:p w14:paraId="6C0DF738" w14:textId="360EBCA2" w:rsidR="00F10C5A" w:rsidRDefault="00F10C5A" w:rsidP="00F10C5A">
      <w:pPr>
        <w:pStyle w:val="Paragraphedeliste"/>
        <w:tabs>
          <w:tab w:val="left" w:pos="1843"/>
        </w:tabs>
        <w:ind w:left="709"/>
        <w:rPr>
          <w:color w:val="0000FF"/>
        </w:rPr>
      </w:pPr>
      <w:r>
        <w:t xml:space="preserve">Adresse : </w:t>
      </w:r>
      <w:r>
        <w:tab/>
      </w:r>
      <w:r w:rsidRPr="00893AF0">
        <w:rPr>
          <w:noProof/>
          <w:color w:val="0000FF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6" w:name="Texte5"/>
      <w:r w:rsidRPr="00893AF0">
        <w:rPr>
          <w:noProof/>
          <w:color w:val="0000FF"/>
        </w:rPr>
        <w:instrText xml:space="preserve"> FORMTEXT </w:instrText>
      </w:r>
      <w:r w:rsidRPr="00893AF0">
        <w:rPr>
          <w:noProof/>
          <w:color w:val="0000FF"/>
        </w:rPr>
      </w:r>
      <w:r w:rsidRPr="00893AF0">
        <w:rPr>
          <w:noProof/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Pr="00893AF0">
        <w:rPr>
          <w:noProof/>
          <w:color w:val="0000FF"/>
        </w:rPr>
        <w:fldChar w:fldCharType="end"/>
      </w:r>
      <w:bookmarkEnd w:id="6"/>
    </w:p>
    <w:p w14:paraId="6ED21607" w14:textId="06B28CE7" w:rsidR="00F10C5A" w:rsidRDefault="00F10C5A" w:rsidP="00F10C5A">
      <w:pPr>
        <w:pStyle w:val="Paragraphedeliste"/>
        <w:tabs>
          <w:tab w:val="left" w:pos="1843"/>
        </w:tabs>
      </w:pPr>
      <w:r>
        <w:rPr>
          <w:color w:val="0000FF"/>
        </w:rPr>
        <w:tab/>
      </w:r>
      <w:r>
        <w:rPr>
          <w:color w:val="0000FF"/>
        </w:rPr>
        <w:fldChar w:fldCharType="begin">
          <w:ffData>
            <w:name w:val="Texte13"/>
            <w:enabled/>
            <w:calcOnExit w:val="0"/>
            <w:textInput/>
          </w:ffData>
        </w:fldChar>
      </w:r>
      <w:bookmarkStart w:id="7" w:name="Texte13"/>
      <w:r>
        <w:rPr>
          <w:color w:val="0000FF"/>
        </w:rPr>
        <w:instrText xml:space="preserve"> FORMTEXT </w:instrText>
      </w:r>
      <w:r>
        <w:rPr>
          <w:color w:val="0000FF"/>
        </w:rPr>
      </w:r>
      <w:r>
        <w:rPr>
          <w:color w:val="0000FF"/>
        </w:rPr>
        <w:fldChar w:fldCharType="separate"/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>
        <w:rPr>
          <w:color w:val="0000FF"/>
        </w:rPr>
        <w:fldChar w:fldCharType="end"/>
      </w:r>
      <w:bookmarkEnd w:id="7"/>
    </w:p>
    <w:p w14:paraId="4D419DA7" w14:textId="5680135B" w:rsidR="00D66376" w:rsidRPr="00893AF0" w:rsidRDefault="00D66376" w:rsidP="00D66376">
      <w:pPr>
        <w:pStyle w:val="Paragraphedeliste"/>
        <w:numPr>
          <w:ilvl w:val="0"/>
          <w:numId w:val="2"/>
        </w:numPr>
        <w:rPr>
          <w:color w:val="0000FF"/>
        </w:rPr>
      </w:pPr>
      <w:r>
        <w:t xml:space="preserve">Titre du résumé soumis : </w:t>
      </w:r>
      <w:r w:rsidRPr="00893AF0">
        <w:rPr>
          <w:color w:val="0000FF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8" w:name="Texte7"/>
      <w:r w:rsidRPr="00893AF0">
        <w:rPr>
          <w:color w:val="0000FF"/>
        </w:rPr>
        <w:instrText xml:space="preserve"> FORMTEXT </w:instrText>
      </w:r>
      <w:r w:rsidRPr="00893AF0">
        <w:rPr>
          <w:color w:val="0000FF"/>
        </w:rPr>
      </w:r>
      <w:r w:rsidRPr="00893AF0">
        <w:rPr>
          <w:color w:val="0000FF"/>
        </w:rPr>
        <w:fldChar w:fldCharType="separate"/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>
        <w:rPr>
          <w:color w:val="0000FF"/>
        </w:rPr>
        <w:t> </w:t>
      </w:r>
      <w:r w:rsidRPr="00893AF0">
        <w:rPr>
          <w:color w:val="0000FF"/>
        </w:rPr>
        <w:fldChar w:fldCharType="end"/>
      </w:r>
      <w:bookmarkEnd w:id="8"/>
    </w:p>
    <w:p w14:paraId="0CA3FFF6" w14:textId="038A552E" w:rsidR="00F10C5A" w:rsidRDefault="00F10C5A" w:rsidP="00F10C5A">
      <w:pPr>
        <w:pStyle w:val="Paragraphedeliste"/>
        <w:numPr>
          <w:ilvl w:val="0"/>
          <w:numId w:val="2"/>
        </w:numPr>
      </w:pPr>
      <w:r>
        <w:t>Formation </w:t>
      </w:r>
      <w:r w:rsidR="0059665F">
        <w:t xml:space="preserve">en cours </w:t>
      </w:r>
      <w:r w:rsidR="00D66376">
        <w:rPr>
          <w:i/>
          <w:sz w:val="18"/>
        </w:rPr>
        <w:t>(master, thèse, autre</w:t>
      </w:r>
      <w:r w:rsidR="006F623B" w:rsidRPr="006F623B">
        <w:rPr>
          <w:i/>
          <w:sz w:val="18"/>
        </w:rPr>
        <w:t>)</w:t>
      </w:r>
      <w:r>
        <w:t>:</w:t>
      </w:r>
      <w:r w:rsidR="006F623B">
        <w:t xml:space="preserve"> </w:t>
      </w:r>
      <w:r w:rsidR="006F623B">
        <w:rPr>
          <w:color w:val="0000FF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623B">
        <w:rPr>
          <w:color w:val="0000FF"/>
        </w:rPr>
        <w:instrText xml:space="preserve"> FORMTEXT </w:instrText>
      </w:r>
      <w:r w:rsidR="006F623B">
        <w:rPr>
          <w:color w:val="0000FF"/>
        </w:rPr>
      </w:r>
      <w:r w:rsidR="006F623B">
        <w:rPr>
          <w:color w:val="0000FF"/>
        </w:rPr>
        <w:fldChar w:fldCharType="separate"/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6F623B">
        <w:rPr>
          <w:color w:val="0000FF"/>
        </w:rPr>
        <w:fldChar w:fldCharType="end"/>
      </w:r>
      <w:r w:rsidRPr="00893AF0">
        <w:rPr>
          <w:color w:val="0000FF"/>
        </w:rPr>
        <w:tab/>
      </w:r>
      <w:r w:rsidR="0059665F">
        <w:t xml:space="preserve">Date de début de cette formation </w:t>
      </w:r>
      <w:r>
        <w:t xml:space="preserve">: </w:t>
      </w:r>
      <w:r w:rsidRPr="00D66376">
        <w:rPr>
          <w:noProof/>
          <w:color w:val="0000FF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9" w:name="Texte6"/>
      <w:r w:rsidRPr="00D66376">
        <w:rPr>
          <w:noProof/>
          <w:color w:val="0000FF"/>
        </w:rPr>
        <w:instrText xml:space="preserve"> FORMTEXT </w:instrText>
      </w:r>
      <w:r w:rsidRPr="00D66376">
        <w:rPr>
          <w:noProof/>
          <w:color w:val="0000FF"/>
        </w:rPr>
      </w:r>
      <w:r w:rsidRPr="00D66376">
        <w:rPr>
          <w:noProof/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Pr="00D66376">
        <w:rPr>
          <w:noProof/>
          <w:color w:val="0000FF"/>
        </w:rPr>
        <w:fldChar w:fldCharType="end"/>
      </w:r>
      <w:bookmarkEnd w:id="9"/>
    </w:p>
    <w:p w14:paraId="16784F75" w14:textId="6ED487C5" w:rsidR="00F10C5A" w:rsidRPr="00D66376" w:rsidRDefault="00F10C5A" w:rsidP="00F10C5A">
      <w:pPr>
        <w:pStyle w:val="Paragraphedeliste"/>
        <w:numPr>
          <w:ilvl w:val="0"/>
          <w:numId w:val="2"/>
        </w:numPr>
        <w:rPr>
          <w:color w:val="0000FF"/>
        </w:rPr>
      </w:pPr>
      <w:r>
        <w:t>Encadrant</w:t>
      </w:r>
      <w:r w:rsidR="00B37BCA">
        <w:t>s</w:t>
      </w:r>
      <w:r>
        <w:t> </w:t>
      </w:r>
      <w:r w:rsidR="006F623B" w:rsidRPr="00D66376">
        <w:rPr>
          <w:i/>
          <w:sz w:val="18"/>
        </w:rPr>
        <w:t xml:space="preserve">(noms et </w:t>
      </w:r>
      <w:r w:rsidR="00D66376">
        <w:rPr>
          <w:i/>
          <w:sz w:val="18"/>
        </w:rPr>
        <w:t>affiliations</w:t>
      </w:r>
      <w:r w:rsidR="006F623B" w:rsidRPr="00D66376">
        <w:rPr>
          <w:i/>
          <w:sz w:val="18"/>
        </w:rPr>
        <w:t xml:space="preserve">) </w:t>
      </w:r>
      <w:r>
        <w:t xml:space="preserve">: </w:t>
      </w:r>
      <w:r w:rsidRPr="00D66376">
        <w:rPr>
          <w:color w:val="0000FF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10" w:name="Texte8"/>
      <w:r w:rsidRPr="00D66376">
        <w:rPr>
          <w:color w:val="0000FF"/>
        </w:rPr>
        <w:instrText xml:space="preserve"> FORMTEXT </w:instrText>
      </w:r>
      <w:r w:rsidRPr="00D66376">
        <w:rPr>
          <w:color w:val="0000FF"/>
        </w:rPr>
      </w:r>
      <w:r w:rsidRPr="00D66376">
        <w:rPr>
          <w:color w:val="0000FF"/>
        </w:rPr>
        <w:fldChar w:fldCharType="separate"/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="00D66376">
        <w:rPr>
          <w:color w:val="0000FF"/>
        </w:rPr>
        <w:t> </w:t>
      </w:r>
      <w:r w:rsidRPr="00D66376">
        <w:rPr>
          <w:color w:val="0000FF"/>
        </w:rPr>
        <w:fldChar w:fldCharType="end"/>
      </w:r>
      <w:bookmarkEnd w:id="10"/>
    </w:p>
    <w:p w14:paraId="1819A885" w14:textId="6A6970C6" w:rsidR="00D66376" w:rsidRPr="00836BAB" w:rsidRDefault="00836BAB" w:rsidP="00D66376">
      <w:pPr>
        <w:pStyle w:val="Paragraphedeliste"/>
        <w:numPr>
          <w:ilvl w:val="0"/>
          <w:numId w:val="2"/>
        </w:numPr>
      </w:pPr>
      <w:r w:rsidRPr="00836BAB">
        <w:t>Préc</w:t>
      </w:r>
      <w:r>
        <w:t>é</w:t>
      </w:r>
      <w:r w:rsidRPr="00836BAB">
        <w:t xml:space="preserve">dentes </w:t>
      </w:r>
      <w:r>
        <w:t>candidature</w:t>
      </w:r>
      <w:r w:rsidR="00D66376">
        <w:t>s</w:t>
      </w:r>
      <w:r>
        <w:t xml:space="preserve"> à cette bourse</w:t>
      </w:r>
      <w:r w:rsidRPr="00836BAB">
        <w:t> </w:t>
      </w:r>
      <w:r w:rsidRPr="00D66376">
        <w:rPr>
          <w:i/>
          <w:sz w:val="18"/>
        </w:rPr>
        <w:t>(années / résultats)</w:t>
      </w:r>
      <w:r>
        <w:t xml:space="preserve"> </w:t>
      </w:r>
      <w:r w:rsidRPr="00836BAB">
        <w:t>:</w:t>
      </w:r>
      <w:r>
        <w:t xml:space="preserve"> </w:t>
      </w:r>
      <w:r w:rsidR="00D66376">
        <w:rPr>
          <w:color w:val="0000FF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66376">
        <w:rPr>
          <w:color w:val="0000FF"/>
        </w:rPr>
        <w:instrText xml:space="preserve"> FORMTEXT </w:instrText>
      </w:r>
      <w:r w:rsidR="00D66376">
        <w:rPr>
          <w:color w:val="0000FF"/>
        </w:rPr>
      </w:r>
      <w:r w:rsidR="00D66376">
        <w:rPr>
          <w:color w:val="0000FF"/>
        </w:rPr>
        <w:fldChar w:fldCharType="separate"/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noProof/>
          <w:color w:val="0000FF"/>
        </w:rPr>
        <w:t> </w:t>
      </w:r>
      <w:r w:rsidR="00D66376">
        <w:rPr>
          <w:color w:val="0000FF"/>
        </w:rPr>
        <w:fldChar w:fldCharType="end"/>
      </w:r>
    </w:p>
    <w:p w14:paraId="208CF606" w14:textId="420A857F" w:rsidR="00F10C5A" w:rsidRDefault="00B37BCA" w:rsidP="00F10C5A">
      <w:pPr>
        <w:pStyle w:val="Paragraphedeliste"/>
        <w:numPr>
          <w:ilvl w:val="0"/>
          <w:numId w:val="2"/>
        </w:numPr>
      </w:pPr>
      <w:r>
        <w:t xml:space="preserve">Estimation financière : </w:t>
      </w:r>
      <w:r w:rsidRPr="00D66376">
        <w:rPr>
          <w:i/>
          <w:sz w:val="18"/>
        </w:rPr>
        <w:t>présenter dans le tableau ci-dessous un budget estimatif (estimation des coûts associés à votre venue à la conférence SB et modal</w:t>
      </w:r>
      <w:r w:rsidR="00D66376">
        <w:rPr>
          <w:i/>
          <w:sz w:val="18"/>
        </w:rPr>
        <w:t>ités de financement envisagées)</w:t>
      </w:r>
    </w:p>
    <w:tbl>
      <w:tblPr>
        <w:tblStyle w:val="Grilledutableau"/>
        <w:tblW w:w="0" w:type="auto"/>
        <w:tblInd w:w="360" w:type="dxa"/>
        <w:tblLook w:val="04A0" w:firstRow="1" w:lastRow="0" w:firstColumn="1" w:lastColumn="0" w:noHBand="0" w:noVBand="1"/>
      </w:tblPr>
      <w:tblGrid>
        <w:gridCol w:w="4352"/>
        <w:gridCol w:w="4350"/>
      </w:tblGrid>
      <w:tr w:rsidR="00B37BCA" w14:paraId="06887191" w14:textId="77777777" w:rsidTr="00B37BCA">
        <w:tc>
          <w:tcPr>
            <w:tcW w:w="4531" w:type="dxa"/>
          </w:tcPr>
          <w:p w14:paraId="5AC718B3" w14:textId="77777777" w:rsidR="00B37BCA" w:rsidRDefault="00B37BCA" w:rsidP="00B37BCA">
            <w:r>
              <w:t>Coûts</w:t>
            </w:r>
          </w:p>
        </w:tc>
        <w:tc>
          <w:tcPr>
            <w:tcW w:w="4531" w:type="dxa"/>
          </w:tcPr>
          <w:p w14:paraId="230B60AC" w14:textId="77777777" w:rsidR="00B37BCA" w:rsidRDefault="00B37BCA" w:rsidP="00B37BCA">
            <w:r>
              <w:t>Financements</w:t>
            </w:r>
          </w:p>
        </w:tc>
      </w:tr>
      <w:tr w:rsidR="00B37BCA" w14:paraId="2087AA74" w14:textId="77777777" w:rsidTr="00B37BCA">
        <w:tc>
          <w:tcPr>
            <w:tcW w:w="4531" w:type="dxa"/>
          </w:tcPr>
          <w:p w14:paraId="3B797B4D" w14:textId="599EFF42" w:rsidR="00B37BCA" w:rsidRPr="00B37BCA" w:rsidRDefault="00D66376" w:rsidP="00B37BCA">
            <w:pPr>
              <w:rPr>
                <w:i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ransports, hébergement, inscription, …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>Transports, hébergement, inscription, …</w:t>
            </w:r>
            <w:r>
              <w:rPr>
                <w:color w:val="0000FF"/>
              </w:rPr>
              <w:fldChar w:fldCharType="end"/>
            </w:r>
          </w:p>
          <w:p w14:paraId="3E7C1895" w14:textId="77777777" w:rsidR="00B37BCA" w:rsidRDefault="00B37BCA" w:rsidP="00B37BCA"/>
          <w:p w14:paraId="39C7DD47" w14:textId="77777777" w:rsidR="00B37BCA" w:rsidRDefault="00B37BCA" w:rsidP="00B37BCA"/>
          <w:p w14:paraId="4380BBC4" w14:textId="2957FCBB" w:rsidR="00B37BCA" w:rsidRDefault="00B37BCA" w:rsidP="00D66376">
            <w:r>
              <w:t xml:space="preserve">TOTAL : </w:t>
            </w:r>
            <w:r w:rsidR="00D66376"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="00D66376">
              <w:rPr>
                <w:color w:val="0000FF"/>
              </w:rPr>
              <w:instrText xml:space="preserve"> FORMTEXT </w:instrText>
            </w:r>
            <w:r w:rsidR="00D66376">
              <w:rPr>
                <w:color w:val="0000FF"/>
              </w:rPr>
            </w:r>
            <w:r w:rsidR="00D66376">
              <w:rPr>
                <w:color w:val="0000FF"/>
              </w:rPr>
              <w:fldChar w:fldCharType="separate"/>
            </w:r>
            <w:r w:rsidR="00D66376">
              <w:rPr>
                <w:noProof/>
                <w:color w:val="0000FF"/>
              </w:rPr>
              <w:t xml:space="preserve">   € TTC</w:t>
            </w:r>
            <w:r w:rsidR="00D66376">
              <w:rPr>
                <w:color w:val="0000FF"/>
              </w:rPr>
              <w:fldChar w:fldCharType="end"/>
            </w:r>
          </w:p>
        </w:tc>
        <w:tc>
          <w:tcPr>
            <w:tcW w:w="4531" w:type="dxa"/>
          </w:tcPr>
          <w:p w14:paraId="3CB03947" w14:textId="46ECC0E9" w:rsidR="00B37BCA" w:rsidRDefault="00D66376" w:rsidP="00B37BCA">
            <w:pPr>
              <w:rPr>
                <w:i/>
              </w:rPr>
            </w:pP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oratoire, contrats, bourses, fonds personnels, …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>Laboratoire, contrats, bourses, fonds personnels, …</w:t>
            </w:r>
            <w:r>
              <w:rPr>
                <w:color w:val="0000FF"/>
              </w:rPr>
              <w:fldChar w:fldCharType="end"/>
            </w:r>
          </w:p>
          <w:p w14:paraId="4F9221EC" w14:textId="77777777" w:rsidR="00B37BCA" w:rsidRDefault="00B37BCA" w:rsidP="00B37BCA">
            <w:pPr>
              <w:rPr>
                <w:i/>
              </w:rPr>
            </w:pPr>
          </w:p>
          <w:p w14:paraId="342C3F5D" w14:textId="77777777" w:rsidR="00B37BCA" w:rsidRPr="00B37BCA" w:rsidRDefault="00B37BCA" w:rsidP="00B37BCA">
            <w:r w:rsidRPr="00B37BCA">
              <w:t xml:space="preserve">TOTAL : </w:t>
            </w:r>
            <w:r>
              <w:rPr>
                <w:color w:val="0000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>
              <w:rPr>
                <w:color w:val="0000FF"/>
              </w:rPr>
              <w:instrText xml:space="preserve"> FORMTEXT </w:instrText>
            </w:r>
            <w:r>
              <w:rPr>
                <w:color w:val="0000FF"/>
              </w:rPr>
            </w:r>
            <w:r>
              <w:rPr>
                <w:color w:val="0000FF"/>
              </w:rPr>
              <w:fldChar w:fldCharType="separate"/>
            </w:r>
            <w:r>
              <w:rPr>
                <w:noProof/>
                <w:color w:val="0000FF"/>
              </w:rPr>
              <w:t xml:space="preserve">   € TTC</w:t>
            </w:r>
            <w:r>
              <w:rPr>
                <w:color w:val="0000FF"/>
              </w:rPr>
              <w:fldChar w:fldCharType="end"/>
            </w:r>
          </w:p>
        </w:tc>
      </w:tr>
    </w:tbl>
    <w:p w14:paraId="783337AB" w14:textId="77777777" w:rsidR="00B37BCA" w:rsidRDefault="00B37BCA" w:rsidP="00F10C5A">
      <w:pPr>
        <w:spacing w:after="0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10C5A" w14:paraId="5A3CB7EB" w14:textId="77777777" w:rsidTr="005B2D6D">
        <w:tc>
          <w:tcPr>
            <w:tcW w:w="9212" w:type="dxa"/>
          </w:tcPr>
          <w:p w14:paraId="5FEB84D8" w14:textId="77777777" w:rsidR="00F10C5A" w:rsidRDefault="00F10C5A" w:rsidP="00F10C5A">
            <w:pPr>
              <w:spacing w:before="120" w:after="120"/>
            </w:pPr>
            <w:r>
              <w:t>Veuillez joindre les documents ci-dessous :</w:t>
            </w:r>
          </w:p>
          <w:p w14:paraId="695437B2" w14:textId="77777777" w:rsidR="00F10C5A" w:rsidRDefault="00F10C5A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>
              <w:t>Une lettre de motivation (une page)</w:t>
            </w:r>
          </w:p>
          <w:p w14:paraId="5EE990B6" w14:textId="5F0990ED" w:rsidR="00F10C5A" w:rsidRDefault="00F10C5A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>
              <w:t xml:space="preserve">Un CV de </w:t>
            </w:r>
            <w:r w:rsidR="00047266">
              <w:t>3</w:t>
            </w:r>
            <w:r>
              <w:t xml:space="preserve"> pages maximum </w:t>
            </w:r>
            <w:r w:rsidR="00F64AC9">
              <w:t>incluant l</w:t>
            </w:r>
            <w:r>
              <w:t>es p</w:t>
            </w:r>
            <w:r w:rsidR="006E194D">
              <w:t>roductions scientifiques</w:t>
            </w:r>
          </w:p>
          <w:p w14:paraId="41618948" w14:textId="77777777" w:rsidR="00F64AC9" w:rsidRPr="00F64AC9" w:rsidRDefault="00F64AC9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 w:rsidRPr="00F64AC9">
              <w:t>Deux lettres de références</w:t>
            </w:r>
          </w:p>
          <w:p w14:paraId="55DC6FF6" w14:textId="77777777" w:rsidR="00F10C5A" w:rsidRDefault="00F10C5A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>
              <w:t>Une copie de l’abstract soumis au congrès</w:t>
            </w:r>
          </w:p>
          <w:p w14:paraId="04C02449" w14:textId="77777777" w:rsidR="00F10C5A" w:rsidRDefault="00F10C5A" w:rsidP="00F64AC9">
            <w:pPr>
              <w:pStyle w:val="Paragraphedeliste"/>
              <w:numPr>
                <w:ilvl w:val="0"/>
                <w:numId w:val="2"/>
              </w:numPr>
              <w:spacing w:before="120" w:after="120"/>
            </w:pPr>
            <w:r w:rsidRPr="00F64AC9">
              <w:t>Une copie de la carte étudiant</w:t>
            </w:r>
          </w:p>
        </w:tc>
      </w:tr>
    </w:tbl>
    <w:p w14:paraId="2770908A" w14:textId="77777777" w:rsidR="0050381B" w:rsidRPr="0050381B" w:rsidRDefault="0050381B" w:rsidP="00F10C5A">
      <w:pPr>
        <w:spacing w:after="0" w:line="240" w:lineRule="auto"/>
        <w:jc w:val="center"/>
        <w:rPr>
          <w:color w:val="FF0000"/>
          <w:sz w:val="14"/>
          <w:highlight w:val="yellow"/>
        </w:rPr>
      </w:pPr>
    </w:p>
    <w:p w14:paraId="5752DD32" w14:textId="3000BD72" w:rsidR="00F10C5A" w:rsidRPr="006E194D" w:rsidRDefault="00F10C5A" w:rsidP="00F10C5A">
      <w:pPr>
        <w:spacing w:after="0" w:line="240" w:lineRule="auto"/>
        <w:jc w:val="center"/>
        <w:rPr>
          <w:color w:val="FF0000"/>
          <w:sz w:val="28"/>
          <w:highlight w:val="yellow"/>
        </w:rPr>
      </w:pPr>
      <w:r w:rsidRPr="006E194D">
        <w:rPr>
          <w:color w:val="FF0000"/>
          <w:sz w:val="28"/>
          <w:highlight w:val="yellow"/>
        </w:rPr>
        <w:t xml:space="preserve">Le dossier doit être converti </w:t>
      </w:r>
      <w:r w:rsidRPr="006E194D">
        <w:rPr>
          <w:color w:val="FF0000"/>
          <w:sz w:val="28"/>
          <w:highlight w:val="yellow"/>
          <w:u w:val="single"/>
        </w:rPr>
        <w:t xml:space="preserve">au format </w:t>
      </w:r>
      <w:proofErr w:type="gramStart"/>
      <w:r w:rsidRPr="006E194D">
        <w:rPr>
          <w:color w:val="FF0000"/>
          <w:sz w:val="28"/>
          <w:highlight w:val="yellow"/>
          <w:u w:val="single"/>
        </w:rPr>
        <w:t>PDF</w:t>
      </w:r>
      <w:r w:rsidRPr="006E194D">
        <w:rPr>
          <w:color w:val="FF0000"/>
          <w:sz w:val="28"/>
          <w:highlight w:val="yellow"/>
        </w:rPr>
        <w:t xml:space="preserve">  intitulé</w:t>
      </w:r>
      <w:proofErr w:type="gramEnd"/>
      <w:r w:rsidRPr="006E194D">
        <w:rPr>
          <w:color w:val="FF0000"/>
          <w:sz w:val="28"/>
          <w:highlight w:val="yellow"/>
        </w:rPr>
        <w:t xml:space="preserve"> comme suit  </w:t>
      </w:r>
      <w:r w:rsidRPr="006E194D">
        <w:rPr>
          <w:b/>
          <w:color w:val="FF0000"/>
          <w:sz w:val="28"/>
          <w:highlight w:val="yellow"/>
        </w:rPr>
        <w:t>SB20</w:t>
      </w:r>
      <w:r w:rsidR="0095079C">
        <w:rPr>
          <w:b/>
          <w:color w:val="FF0000"/>
          <w:sz w:val="28"/>
          <w:highlight w:val="yellow"/>
        </w:rPr>
        <w:t>2</w:t>
      </w:r>
      <w:r w:rsidR="00B967F3">
        <w:rPr>
          <w:b/>
          <w:color w:val="FF0000"/>
          <w:sz w:val="28"/>
          <w:highlight w:val="yellow"/>
        </w:rPr>
        <w:t>1</w:t>
      </w:r>
      <w:r w:rsidRPr="006E194D">
        <w:rPr>
          <w:b/>
          <w:color w:val="FF0000"/>
          <w:sz w:val="28"/>
          <w:highlight w:val="yellow"/>
        </w:rPr>
        <w:t xml:space="preserve">_Nom_Prenom.PDF </w:t>
      </w:r>
      <w:r w:rsidRPr="006E194D">
        <w:rPr>
          <w:color w:val="FF0000"/>
          <w:sz w:val="28"/>
          <w:highlight w:val="yellow"/>
        </w:rPr>
        <w:t>et adress</w:t>
      </w:r>
      <w:r w:rsidR="00047266">
        <w:rPr>
          <w:color w:val="FF0000"/>
          <w:sz w:val="28"/>
          <w:highlight w:val="yellow"/>
        </w:rPr>
        <w:t>é</w:t>
      </w:r>
      <w:r w:rsidRPr="006E194D">
        <w:rPr>
          <w:color w:val="FF0000"/>
          <w:sz w:val="28"/>
          <w:highlight w:val="yellow"/>
        </w:rPr>
        <w:t xml:space="preserve"> à </w:t>
      </w:r>
      <w:r w:rsidRPr="006E194D">
        <w:rPr>
          <w:b/>
          <w:color w:val="FF0000"/>
          <w:sz w:val="28"/>
          <w:highlight w:val="yellow"/>
        </w:rPr>
        <w:t>thomas.robert@</w:t>
      </w:r>
      <w:r w:rsidR="00B967F3">
        <w:rPr>
          <w:b/>
          <w:color w:val="FF0000"/>
          <w:sz w:val="28"/>
          <w:highlight w:val="yellow"/>
        </w:rPr>
        <w:t>univ-eiffel</w:t>
      </w:r>
      <w:r w:rsidRPr="006E194D">
        <w:rPr>
          <w:b/>
          <w:color w:val="FF0000"/>
          <w:sz w:val="28"/>
          <w:highlight w:val="yellow"/>
        </w:rPr>
        <w:t>.fr</w:t>
      </w:r>
      <w:r w:rsidRPr="006E194D">
        <w:rPr>
          <w:color w:val="FF0000"/>
          <w:sz w:val="28"/>
          <w:highlight w:val="yellow"/>
        </w:rPr>
        <w:t xml:space="preserve"> </w:t>
      </w:r>
    </w:p>
    <w:p w14:paraId="20FCBB61" w14:textId="4CCB43FE" w:rsidR="00F10C5A" w:rsidRPr="005475BC" w:rsidRDefault="00F10C5A" w:rsidP="00F10C5A">
      <w:pPr>
        <w:spacing w:after="0" w:line="240" w:lineRule="auto"/>
        <w:jc w:val="center"/>
        <w:rPr>
          <w:color w:val="FF0000"/>
          <w:sz w:val="28"/>
          <w:u w:val="single"/>
        </w:rPr>
      </w:pPr>
      <w:proofErr w:type="gramStart"/>
      <w:r w:rsidRPr="008E5797">
        <w:rPr>
          <w:color w:val="FF0000"/>
          <w:sz w:val="28"/>
          <w:highlight w:val="yellow"/>
        </w:rPr>
        <w:t>avec</w:t>
      </w:r>
      <w:proofErr w:type="gramEnd"/>
      <w:r w:rsidRPr="008E5797">
        <w:rPr>
          <w:color w:val="FF0000"/>
          <w:sz w:val="28"/>
          <w:highlight w:val="yellow"/>
        </w:rPr>
        <w:t xml:space="preserve"> comme objet : </w:t>
      </w:r>
      <w:r w:rsidRPr="008E5797">
        <w:rPr>
          <w:b/>
          <w:color w:val="FF0000"/>
          <w:sz w:val="28"/>
          <w:highlight w:val="yellow"/>
        </w:rPr>
        <w:t>SB20</w:t>
      </w:r>
      <w:r w:rsidR="0095079C" w:rsidRPr="008E5797">
        <w:rPr>
          <w:b/>
          <w:color w:val="FF0000"/>
          <w:sz w:val="28"/>
          <w:highlight w:val="yellow"/>
        </w:rPr>
        <w:t>2</w:t>
      </w:r>
      <w:r w:rsidR="00B967F3">
        <w:rPr>
          <w:b/>
          <w:color w:val="FF0000"/>
          <w:sz w:val="28"/>
          <w:highlight w:val="yellow"/>
        </w:rPr>
        <w:t>1</w:t>
      </w:r>
      <w:r w:rsidRPr="008E5797">
        <w:rPr>
          <w:b/>
          <w:color w:val="FF0000"/>
          <w:sz w:val="28"/>
          <w:highlight w:val="yellow"/>
        </w:rPr>
        <w:t xml:space="preserve"> Bourse </w:t>
      </w:r>
      <w:r w:rsidR="004557AA" w:rsidRPr="008E5797">
        <w:rPr>
          <w:b/>
          <w:color w:val="FF0000"/>
          <w:sz w:val="28"/>
          <w:highlight w:val="yellow"/>
        </w:rPr>
        <w:t>étudiantes</w:t>
      </w:r>
      <w:r w:rsidRPr="008E5797">
        <w:rPr>
          <w:b/>
          <w:color w:val="FF0000"/>
          <w:sz w:val="28"/>
          <w:highlight w:val="yellow"/>
        </w:rPr>
        <w:t xml:space="preserve"> </w:t>
      </w:r>
      <w:r w:rsidRPr="008E5797">
        <w:rPr>
          <w:color w:val="FF0000"/>
          <w:sz w:val="28"/>
          <w:highlight w:val="yellow"/>
          <w:u w:val="single"/>
        </w:rPr>
        <w:t>avant l</w:t>
      </w:r>
      <w:r w:rsidR="00B967F3">
        <w:rPr>
          <w:color w:val="FF0000"/>
          <w:sz w:val="28"/>
          <w:highlight w:val="yellow"/>
          <w:u w:val="single"/>
        </w:rPr>
        <w:t>a date limite de soumission des résumés</w:t>
      </w:r>
    </w:p>
    <w:sectPr w:rsidR="00F10C5A" w:rsidRPr="005475BC" w:rsidSect="00CD276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4714D" w14:textId="77777777" w:rsidR="005C21DA" w:rsidRDefault="005C21DA" w:rsidP="00F90C3F">
      <w:pPr>
        <w:spacing w:after="0" w:line="240" w:lineRule="auto"/>
      </w:pPr>
      <w:r>
        <w:separator/>
      </w:r>
    </w:p>
  </w:endnote>
  <w:endnote w:type="continuationSeparator" w:id="0">
    <w:p w14:paraId="56F3D8BE" w14:textId="77777777" w:rsidR="005C21DA" w:rsidRDefault="005C21DA" w:rsidP="00F9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34B32" w14:textId="6621B1B0" w:rsidR="005B2D6D" w:rsidRDefault="00117FFA" w:rsidP="00F03F32">
    <w:pPr>
      <w:pStyle w:val="Pieddepage"/>
      <w:jc w:val="center"/>
    </w:pPr>
    <w:r>
      <w:rPr>
        <w:noProof/>
      </w:rPr>
      <w:drawing>
        <wp:inline distT="0" distB="0" distL="0" distR="0" wp14:anchorId="35AAA799" wp14:editId="10C8D600">
          <wp:extent cx="3181350" cy="1060449"/>
          <wp:effectExtent l="0" t="0" r="0" b="698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etienne_site_sb_hau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2953" cy="10809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E07C3" w14:textId="77777777" w:rsidR="005C21DA" w:rsidRDefault="005C21DA" w:rsidP="00F90C3F">
      <w:pPr>
        <w:spacing w:after="0" w:line="240" w:lineRule="auto"/>
      </w:pPr>
      <w:bookmarkStart w:id="0" w:name="_Hlk63959679"/>
      <w:bookmarkEnd w:id="0"/>
      <w:r>
        <w:separator/>
      </w:r>
    </w:p>
  </w:footnote>
  <w:footnote w:type="continuationSeparator" w:id="0">
    <w:p w14:paraId="1A43EC01" w14:textId="77777777" w:rsidR="005C21DA" w:rsidRDefault="005C21DA" w:rsidP="00F9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7E8F7" w14:textId="59A6D5CE" w:rsidR="005B2D6D" w:rsidRPr="00052190" w:rsidRDefault="00FB1B26" w:rsidP="00FB1B26">
    <w:pPr>
      <w:pStyle w:val="En-tte"/>
      <w:jc w:val="center"/>
    </w:pPr>
    <w:r>
      <w:rPr>
        <w:noProof/>
        <w:lang w:eastAsia="fr-FR"/>
      </w:rPr>
      <w:drawing>
        <wp:inline distT="0" distB="0" distL="0" distR="0" wp14:anchorId="226E3F26" wp14:editId="449C2A95">
          <wp:extent cx="2686574" cy="581025"/>
          <wp:effectExtent l="0" t="0" r="0" b="0"/>
          <wp:docPr id="16" name="Imag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_ORANGE_complet_LARGEUR_8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3272" cy="6170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fr-FR"/>
      </w:rPr>
      <w:drawing>
        <wp:inline distT="0" distB="0" distL="0" distR="0" wp14:anchorId="70651D7E" wp14:editId="72296CEC">
          <wp:extent cx="2146575" cy="614045"/>
          <wp:effectExtent l="0" t="0" r="6350" b="0"/>
          <wp:docPr id="8" name="Imag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ruker-JPK-logo-horizontal-rgb-scree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567" cy="630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fr-FR"/>
      </w:rPr>
      <w:drawing>
        <wp:inline distT="0" distB="0" distL="0" distR="0" wp14:anchorId="1149AC67" wp14:editId="72054F33">
          <wp:extent cx="1000125" cy="805364"/>
          <wp:effectExtent l="0" t="0" r="0" b="0"/>
          <wp:docPr id="14" name="Imag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trinoma_newlogo2.pn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474"/>
                  <a:stretch/>
                </pic:blipFill>
                <pic:spPr bwMode="auto">
                  <a:xfrm>
                    <a:off x="0" y="0"/>
                    <a:ext cx="1008446" cy="8120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117FFA">
      <w:rPr>
        <w:noProof/>
        <w:lang w:eastAsia="fr-FR"/>
      </w:rPr>
      <w:drawing>
        <wp:inline distT="0" distB="0" distL="0" distR="0" wp14:anchorId="1A4D9F60" wp14:editId="2A0EEEDA">
          <wp:extent cx="733425" cy="733425"/>
          <wp:effectExtent l="0" t="0" r="9525" b="9525"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Vicon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553" cy="7335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fr-FR"/>
      </w:rPr>
      <w:drawing>
        <wp:inline distT="0" distB="0" distL="0" distR="0" wp14:anchorId="3AD61E22" wp14:editId="434EE1C8">
          <wp:extent cx="1277706" cy="771525"/>
          <wp:effectExtent l="0" t="0" r="0" b="0"/>
          <wp:docPr id="13" name="Imag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Materialise_BL_sRGB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001" cy="7813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17FFA">
      <w:rPr>
        <w:noProof/>
        <w:lang w:eastAsia="fr-FR"/>
      </w:rPr>
      <w:drawing>
        <wp:inline distT="0" distB="0" distL="0" distR="0" wp14:anchorId="5F1B0975" wp14:editId="24F0BF3E">
          <wp:extent cx="2130167" cy="458342"/>
          <wp:effectExtent l="0" t="0" r="3810" b="0"/>
          <wp:docPr id="12" name="Imag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biometrics.jp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8004" cy="4793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03CEC"/>
    <w:multiLevelType w:val="hybridMultilevel"/>
    <w:tmpl w:val="DEEEE0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767F1"/>
    <w:multiLevelType w:val="hybridMultilevel"/>
    <w:tmpl w:val="1C94A9C2"/>
    <w:lvl w:ilvl="0" w:tplc="28A22022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665B1"/>
    <w:multiLevelType w:val="hybridMultilevel"/>
    <w:tmpl w:val="A68828C6"/>
    <w:lvl w:ilvl="0" w:tplc="F5A43B92">
      <w:numFmt w:val="bullet"/>
      <w:lvlText w:val="-"/>
      <w:lvlJc w:val="left"/>
      <w:pPr>
        <w:ind w:left="1211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6A602A41"/>
    <w:multiLevelType w:val="multilevel"/>
    <w:tmpl w:val="538EEB76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jAwMDc3NDcxMTFQ0lEKTi0uzszPAykwrQUAqNRIsCwAAAA="/>
  </w:docVars>
  <w:rsids>
    <w:rsidRoot w:val="0010639A"/>
    <w:rsid w:val="000363BB"/>
    <w:rsid w:val="00047266"/>
    <w:rsid w:val="00052190"/>
    <w:rsid w:val="000655B0"/>
    <w:rsid w:val="00066A11"/>
    <w:rsid w:val="00080BE1"/>
    <w:rsid w:val="000A47BC"/>
    <w:rsid w:val="000D2E6C"/>
    <w:rsid w:val="0010639A"/>
    <w:rsid w:val="00110438"/>
    <w:rsid w:val="00117FFA"/>
    <w:rsid w:val="00146F8C"/>
    <w:rsid w:val="001D7C97"/>
    <w:rsid w:val="001E4F5C"/>
    <w:rsid w:val="00202A8B"/>
    <w:rsid w:val="002C19DF"/>
    <w:rsid w:val="00340961"/>
    <w:rsid w:val="003779EE"/>
    <w:rsid w:val="003D62DB"/>
    <w:rsid w:val="003E6920"/>
    <w:rsid w:val="003F4D79"/>
    <w:rsid w:val="004008F1"/>
    <w:rsid w:val="004557AA"/>
    <w:rsid w:val="00474B44"/>
    <w:rsid w:val="0050381B"/>
    <w:rsid w:val="00560D0F"/>
    <w:rsid w:val="0058191B"/>
    <w:rsid w:val="0059665F"/>
    <w:rsid w:val="005B2D6D"/>
    <w:rsid w:val="005C21DA"/>
    <w:rsid w:val="005C60B3"/>
    <w:rsid w:val="005F7E67"/>
    <w:rsid w:val="006363D5"/>
    <w:rsid w:val="006A7399"/>
    <w:rsid w:val="006C2AF9"/>
    <w:rsid w:val="006E194D"/>
    <w:rsid w:val="006F623B"/>
    <w:rsid w:val="00801FBB"/>
    <w:rsid w:val="00815781"/>
    <w:rsid w:val="00836BAB"/>
    <w:rsid w:val="008E5797"/>
    <w:rsid w:val="009128B6"/>
    <w:rsid w:val="0095079C"/>
    <w:rsid w:val="009B3DF2"/>
    <w:rsid w:val="009C5574"/>
    <w:rsid w:val="00A52BE3"/>
    <w:rsid w:val="00AD1FFF"/>
    <w:rsid w:val="00AF5CF5"/>
    <w:rsid w:val="00B01795"/>
    <w:rsid w:val="00B16CDD"/>
    <w:rsid w:val="00B35887"/>
    <w:rsid w:val="00B37BCA"/>
    <w:rsid w:val="00B50448"/>
    <w:rsid w:val="00B5201D"/>
    <w:rsid w:val="00B967F3"/>
    <w:rsid w:val="00BC1ABC"/>
    <w:rsid w:val="00BF6CFA"/>
    <w:rsid w:val="00C258B2"/>
    <w:rsid w:val="00C35F74"/>
    <w:rsid w:val="00CA11C5"/>
    <w:rsid w:val="00CD276B"/>
    <w:rsid w:val="00D0023A"/>
    <w:rsid w:val="00D3413B"/>
    <w:rsid w:val="00D44E79"/>
    <w:rsid w:val="00D66376"/>
    <w:rsid w:val="00E24042"/>
    <w:rsid w:val="00E72054"/>
    <w:rsid w:val="00E73881"/>
    <w:rsid w:val="00EB2537"/>
    <w:rsid w:val="00ED46C3"/>
    <w:rsid w:val="00F03F32"/>
    <w:rsid w:val="00F10C5A"/>
    <w:rsid w:val="00F330A8"/>
    <w:rsid w:val="00F43A26"/>
    <w:rsid w:val="00F64AC9"/>
    <w:rsid w:val="00F90C3F"/>
    <w:rsid w:val="00FB098D"/>
    <w:rsid w:val="00FB1B26"/>
    <w:rsid w:val="00FB4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7E2C92"/>
  <w15:docId w15:val="{3C606DFC-3513-4CE3-9BB8-BBD4CC51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extbody">
    <w:name w:val="Text body"/>
    <w:basedOn w:val="Normal"/>
    <w:rsid w:val="00B01795"/>
    <w:pPr>
      <w:widowControl w:val="0"/>
      <w:suppressAutoHyphens/>
      <w:autoSpaceDN w:val="0"/>
      <w:spacing w:after="140" w:line="288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customStyle="1" w:styleId="StrongEmphasis">
    <w:name w:val="Strong Emphasis"/>
    <w:rsid w:val="00B01795"/>
    <w:rPr>
      <w:b/>
      <w:bCs/>
    </w:rPr>
  </w:style>
  <w:style w:type="character" w:styleId="Textedelespacerserv">
    <w:name w:val="Placeholder Text"/>
    <w:basedOn w:val="Policepardfaut"/>
    <w:uiPriority w:val="99"/>
    <w:semiHidden/>
    <w:rsid w:val="006C2AF9"/>
    <w:rPr>
      <w:color w:val="808080"/>
    </w:rPr>
  </w:style>
  <w:style w:type="paragraph" w:styleId="Paragraphedeliste">
    <w:name w:val="List Paragraph"/>
    <w:basedOn w:val="Normal"/>
    <w:uiPriority w:val="34"/>
    <w:qFormat/>
    <w:rsid w:val="006C2AF9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0363BB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90C3F"/>
  </w:style>
  <w:style w:type="paragraph" w:styleId="Pieddepage">
    <w:name w:val="footer"/>
    <w:basedOn w:val="Normal"/>
    <w:link w:val="Pieddepag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90C3F"/>
  </w:style>
  <w:style w:type="table" w:styleId="Grilledutableau">
    <w:name w:val="Table Grid"/>
    <w:basedOn w:val="TableauNormal"/>
    <w:uiPriority w:val="59"/>
    <w:rsid w:val="00F10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801FBB"/>
    <w:rPr>
      <w:color w:val="800080" w:themeColor="followed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B37BC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7BC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7BC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7BC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7BC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37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37B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iomecanique.org/index.php/fr/adhesion/re-devenir-memb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</dc:creator>
  <cp:lastModifiedBy>Thomas Robert</cp:lastModifiedBy>
  <cp:revision>4</cp:revision>
  <dcterms:created xsi:type="dcterms:W3CDTF">2021-02-11T17:21:00Z</dcterms:created>
  <dcterms:modified xsi:type="dcterms:W3CDTF">2021-02-11T17:26:00Z</dcterms:modified>
</cp:coreProperties>
</file>